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งานคนพิการ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วามพิการไม่เป็นข้อจำกัด ในการสนับสนุนและส่งเสริมให้คนพิการ สามารถเข้าถึงสิทธิ สวัสดิการและดำรงชีวิตอิสระได้อย่างเท่าเทียม ok ครับพี่กรครับ วันนี้สังคมไทยต้องเปิดโอกาสในการสร้างสรรค์และพัฒนาประเทศโดยการสนับสนุนและเสริมสร้าง ถ่ายของคนพิการให้เป็นผู้นำในสังคมเพื่อช่วยกันลดความเหลื่อมล้ำและสร้างโอกาสที่เท่าเทียมในการพัฒนาสหกรณ์ คน ดี เดี๋ยวตรงนี้อ่ะอาจจะต้องเขียนว่าตอนนี้เดี๋ยวลองช่วงนี้ วีดีโอใช่ไหม รถอ่ะมันจะโดนเข็มมาโชว์ก่อน ก่อนเข้าคิวมอบถูกไหม สเต็ป 50 ก่อนนะ พิธีกรเข้ามาพูดปุ๊บรถเข็นรถเข็นมา มาปุ๊บอ่านแล้วก็เข้าอันนี้มันไม่มีกล่าวถึงไว้มันมีแค่ เชิญมอบเลย ใช่ใช่พี่ต่อเลย ช่วยกันลดความเหลื่อมล้ำและสร้างโอกาสที่เท่าเทียมในการพัฒนาศักยภาพของทุกคนเพื่อทุกคนสามารถมีส่วนร่วมในการ คณะสังคมและประเทศอย่างเต็มที่ซึ่งเป็นวัตถุประสงค์หลักของการจัดงานในวันนี้ครับ และในลำดับต่อไปขอเรียนเชิญนายโชคชัยวิเชียรชัยยะอธิบดีกรมกรมส่งเสริมและพัฒนาคุณภาพ ชีวิตคนพิการขึ้นบนเวทีเพื่อมอบโล่ประกาศเกียรติคุณให้หน่วยงานที่สร้างโอกาสและเห็นคุณค่าคนพิการเพื่อเป็นการ ขอเรียนเชิญนายยนต์โภคทรัพย์กรรมการบริหาร ผู้บริหารบริษัทเซ็นทรัลรีเทลคอร์ปอเรชั่นจำกัดมหาชน เพื่อรับมอบโลกแต่คุณก็จะเดินทางนี้นะ พี่ตี๋มาขึ้นแบบนี้ก่อนนะ สะดวกสุด ท่านปลัดกระทรวงแล้วก็ เซ็นทรัลยืนคู่กันตรงนี้นะ ไม่มีคนเที่ยวนะไม่มีอะไรนะยืมปุ๊บแล้วก็มอบ OK โอเคอย่างนี้นะพี่ปอ เป็นเทวีนะ มันจะขึ้น 2 ชื่อถูกไหมชื่ออธิบดีแล้วก็เซ็นทรัล เซ็นทรัลมีแล้วป่ะเซ็นทรัลมีแล้วไหมตัว พี่เขาชื่อเขาชื่ออะไรนะชื่อนายยนต์โภคทรัพย์ครับ ยนต์โภคทรัพย์เจ้าหญิงหนูก็ดันปกติ gg.gg Siri ชื่อจริงชื่อจริงชื่อจริง จะไปตัว cvr เรามาไล่ลำดับ บัญชีไหม ตอนนี้มันบางคนมีบางคนเดี๋ยวลองไล่มาดูก็ได้เอาตอนนี้เลยก็ได้ พี่รอได้ อ่านตรงนี้คนนี้ไม่ใช่ไม่ใช่ไม่ใช่ พี่ไม่เห็นเหมือนกันลองเปิดเท่าที่มีมาก่อนก็ได้ อันนี้ช่วงบ่ายอันนี้รัฐมนตรีอยู่ช่วงบ่าย ตอนนี้มาเป็นลำดับเลขของ VP สมุด ลำดับ 1 2 3 3 4 ช่วงเช้าจะมีนี่แหละจะมี ก็คือนายอนุกูลปิดแก้ว ใช่ๆว่ะ ดีขึ้นหน่อยอันนี้เป็น CV ของท่าน ปิ่นแก้ว OK อันนี้ร้องคิวเช้าเลยนะ ก็คือใน Script MC จะเรียนเชิญนายอนุกูลมาก่อนถูกต้องไหมน็อต ใช่ แต่ว่าของเซ็นทรัลยังไม่มีใช่ไหมชื่อยังไม่มีอะไรและลำดับชื่อมาหน่อย มีชื่อแล้วเอาทองระยองรายชื่อมาหน่อยว่าอากาศมันไม่มีชื่อ คิตตี้ก่อน โจมตีท่านนะครับเขาจะพูดพูดเสร็จแล้วก็ขอเรียนเชิญก็คือเรียนเชิญอธิบดีกรม และพัฒนาก็คือคุณโชคชัยวิชัยยะ ขอเรียนเชิญนายโชคชัยวิเชียรปิยะอดีตกรมส่งเสริมอาชีพบดีกรมส่งเสริมและพัฒนาคุณภาพชีวิตคนพิการ เมื่อก่อนนี้มีพี่ออย นี่ไม่ใช่เหรอพี่น็อต ปลัดกระทรวงพัฒนาสังคม ดู skip ดี บริษัทจำกัดมหาชนมากเลยค่ะที่ได้มองเห็นถึงความสำคัญในการสร้างโอกาสและคุณค่าของพิการ คนพิการขอเสียงปรบมือให้ด้วยค่ะ ขอให้ท่านอธิบดียังอยู่กับเราไปอีกทีก่อนนะคะเพราะยังมีหน่วยงานอีกหลายงานที่มองเห็น สร้างโอกาสให้คนพิการเพื่อสร้างความยั่งยืนให้กับสังคมไทย ขอบคุณทางพร้อมของโลกขอมอบโล่ประกาศเกียรติคุณประจำปี 2561 นี้ รางวัลสถานที่ที่เอื้อต่อคนพิการประจำปี 2561 ปพเพลงบรรยากาศไม่ต้องไม่ต้องจ่ายที่มอนิเตอร์ไปเลยนะเดี๋ยวไม่ต้อง พี่ไม่รู้ไปกินแต่ของเขาต้องต้องในนี้หรือเปล่าวะ ของตอนเช้า Sound ปิด และสุดท้ายนี้ขอเรียนเชิญหน่วยงานที่ได้รับรางวัลเชิดชูเชิดชูเกียรติองค์กรที่ส่งเสริมการจ้างงานคนพิการ ปี 2557 ดังนี้ นึกว่าไปทีอ่ะมันจะไม่มีฝนวันนี้ แต่เดี๋ยวลองเช็คก่อนนะไม่รู้ถึงเวลาจะมี ต้องบอกก่อน OK ขอขอบคุณท่านอธิบดี กรมส่งเสริมพัฒนาคุณภาพชีวิตคนพิการที่ให้เกียรติ ขึ้นมามอบโล่เกียรติคุณรวมทั้งหน่วยงานต่างๆที่ช่วยส่งเสริมและสนับสนุนการจ้างงานของผู้พิการด้วยเช่นกันค่ะ และในลำดับต่อไปขอเรียนเชิญคุณ jellicent ที่ปรึกษาทูตฝ่ายการเมืองประกาศรางวัลชนะเลิศภาพยนตร์สั้นไทย จากเทศกาลภาพยนตร์สั้น auntie Anne ค่ะอันนี้มันคือมอบ 300 ไปแล้ว ก่อนที่เราจะไปกิจกรรมถัดไปขอเรียนเชิญท่านปลัดกระทรวงพัฒนาสังคมและความมั่นคงของมนุษย์ รวมทั้งผู้บริหารของทางพร้อมหน่วยต่างๆได้เยี่ยมชมบูธนิทรรศการ ที่ได้จัดแสดงไว้ครับ เวลาเที่ยงตรงขอเชิญทุกท่านร่วมรับประทานอาหาร รางวัลที่ 5 ไม่มีไม่มีใครกล่าวแล้วบอกว่าเข้าพิธีกร เข้าไม่ได้ก่อนเชิญท่านอธิบดีเชิญเซ็นทรัล เอาแล้วก็เชิญท่านอื่นนะเลี้ยงรับรางวัล พี่อ้อยจะมีประหลาดอยู่แค่หมด พูดว่าเชิญอัดชมนิทรรศการ เดี๋ยวมันก็ไปอยู่แต่แกเพราะว่าเดี๋ยวมันจะมีคนอื่นเปลี่ยนตลับมามอบด้วยดิ เงียบเลย เดี๋ยวรอแป๊บนึงเดี๋ยวรอ นี่ก็พอแล้วเนี่ย ตอนประกาศมาช่วยดูด้วยนะ ประกาศโล่เนี่ยมาช่วยดู สรุปเราจะเอาตามอาเจนด้าหรือว่า Run Down เงินดาวน์แล้ว ไม่รู้เลย โรงงานเขาเช็คก่อน ดูเวลาด้วยนะ คุณไม่ควรจะไปนอนเมื่อไหร่ ไม่มีปลัดปลัดเลยมันไม่ตรงกัน ไม่ตรง ลองเช็คไอ้นี่ให้หน่อย 5 โมงนะ ไม่เอา 23:00 น เลยนะ นัด 9:00 น ต้องตื่น 05:30 น รับงาน ไป 23:00 น เลยบอกเลิก 19:00 น เช็คเช็คเฉยๆ พี่ แปลภาษาไปป่ะ สัญญาณเสียงแปลว่า check 12345 123 เกมดังไปวะหรือว่าที่ลดได้จากที่นู่นใช่ไหมพี่ คุณเลือกมาสักอย่างดิ มาถึงก่อน คิดคนละอย่าง จริงๆนะ Conference population เลย population เดี๋ยวทำเลย ไม่ต้องไปเรียนใช่ไหม เอาง่ายๆก่อนไปรอไปรอนาน ไม่ต้องเว้นไม่ต้องเว้น ไม่เป็นไรไม่มีลูกแล้ว 2 คน เอาผลงานหน่อยเหอะไม่เห็นมีเลย แจกเงิน ไม่มีเรื่องอะไรกัน ไม่ใช่หมายถึงพี่ไม่ได้ด้วย ไทยรัฐ ไม่มี เรื่องของเรื่องของกู ประโยชน์ นิยมโป่งแยง โหไอ้นัดกันยังไงเนี่ย ไม่รู้จะยึดตรงไหนเลย ก็ได้แต่อยากรู้ว่าใครจะมา เพราะตอนนี้มันมีหลายส่วน ใครมาไม่มา มันมีหลายตัว ไม่รู้ หนังจอ ตลาดแปลว่า ไปติดตั้งไม่ได้ คงเป็นเหมือนกันนะ แต่ว่า มันติดข้างบน ฮัลโหลเฮียไหมพี่ มันมีแต่มันต้องเลือก นี่ไง นายกนี้ ตีแ*** sex sex sex sex sex sex sex sex sex sex sex sex sex check check check check check check 12345 1 2 3 4 5 เช็กเศรษฐกิจ 1 2 3 4 5 1 2 3 4 1 2 3 4 5 เจอกันก่อนเลยค่ะเอา KR เข้าวิทยาครับนายกครับช่วงบ่าย ช่วงบ่ายละ สวัสดีค่ะพี่น้องประชาชนคนไทยทุกท่าน โอกาสวันคนพิการสากลฉันขอส่งความรักและความปรารถนาดี มายังพี่น้องคนพิการและครอบครัวคนพิการทุกคน องค์การสหประชาชาติกำหนดให้วันที่ 3 ธันวาคมของทุกปี วันคนพิการสากลนับเป็นวันแห่งการเปลี่ยนแปลง ทางด้านกฎหมายสังคมเศรษฐกิจ สร้างความตระหนักรู้ให้สังคมต่อสิทธิในการดำรงชีวิต และศักดิ์ศรีความเป็นมนุษย์ของคนพิการ เพื่อพัฒนาคุณภาพชีวิตของคนพิการให้ดีมากขึ้นต่อไปความเท่าเทียมทางโอกาส คือสิ่งที่เราเชื่อมั่น นโยบายของรัฐบาลจึงถูกออกแบบโดยคำนึงถึงคนพิการ หลายคนพิการจบเลยเปิดจบ เข้าถึงโอกาสเขาดาวเหนือ ทรัพยากร กระบวนการยุติธรรม บริการสาธารณะและมีหลักประกันทางสังคมที่ครอบคลุมและเหมาะสม 1 นาที 53 ตอนนี้เหลือ 40 นิ้ว เพื่อให้คนพิการ ใช้ชีวิตอย่างอิสระ มีศักดิ์ศรี ได้ไปในสิ่งที่อยากเป็น ไปทำในสิ่งที่อยากทำโดยที่ความพิการไม่ใช่อุปสรรคอีกต่อไป ให้โอกาสวันคนพิการสากลประจำปี 2561 นี้ กล้องให้พี่น้องของการเป็นไหมคอร์ด อันนี้ด้วย เข้าถึงสวัสดิการพื้นฐาน อย่างเท่าเทียม 9 มีความสุข มันมีเสียงลมอยู่อ่ะ แป๊บนึงนะคะท่านนายกรัฐมนตรีแป๊บนึง อันนี้มันเป็นมั้ยเวลาเรคคอร์ดมันเล็กกว่าจักไหมแอมเบียนซ์พี่ มาจากประเทศเลย นึกออกมันเป็นเสียง mba ชายเสียตั้งแต่เล็กคอร์ดใน รีมาร์คไปไหนกันว่ามันมากัด ทำไมไม่ได้ยินหรอกเพราะว่าคุณเอกมันมาไปบอกด้วย จบแล้วใช่ป่ะจบตัวที่ 2 วิชาที่ 2 ฟังพี่ก่อนนะ discrepancy เขาเข้ามาทันไหม จริงครับท่าน ไม่มี ภายในวันนี้ก็มีจุดเริ่มต้นมาจากสหประชาชาติที่ได้กำหนดให้มีวันที่ อากาศพรุ่งนี้จะเป็น ล่ามภาษามือกับตัวหนังสือนะ ต่อจากวีดีโอนายกอ่ะ เราไปฟังศาลวันคนพิการสากลประจำปี 2561 ขอเรียนเชิญคุณนิราศ astoria ผู้ประสาน ประชาชาติประจำประเทศไทย ขนาดสารเวทีเรียนเชิญครับ เดี๋ยวนัดอีกตัวนึงนะพี่น็อต VTR ที่ 3 ยังไม่มีนะเราหล่อๆ Final จากห้องวีดีโออีกตัวนึง ได้คิวมันจะเป็น 12 เมื่อกี้สารจากท่านนายก นายกหญิง ใช่แล้วกำลังจะเอามันจะมีเนี่ย วีดีทัศน์เพิ่มโอกาสและสร้างเสริม คุณภาพคนพิการในสังคมที่เท่าเทียมกัน Un มันต่อการแสดงอยู่แล้ว ของ Un ตัวเดียวคนละคิว คนละคิวอ่ะ ขึ้นคู่ เป็นงานแบบสหประชาชาติขั้นตอน คนเราอาจจะไม่ทัน เดี๋ยวพี่จะไล่ไล่ไอ้คิวแต่ละอันมันมีอะไรเหมือน แรกอ่ะสิวะบ่ายใช่ไหมบ่ายปุ๊บอ่ะพี่กร ทุกอย่างพร้อมก็เป็นปกติธรรมดา ก่อนจะแจ้งหมายกำหนดการก็คือปล่อยไป ไม่เข้าคิว คณบดีมาแล้ว เดินชมนิทรรศการ พี่กรเราอ่ะจะพูดยังไม่เข้าคิวนะ รายละเอียดของงานว่าเนี่ยรัฐมนตรีจะมาถึงภายในงานเราขึ้นอย่างนี้เลย แล้วก็จอดซ้ายขวาเป็นภาพสด เป็นรูปแบบเป็น ob จากจากรัฐมนตรีเดิม ตอนแรกอันนี้ก็จะเป็นภาพรัฐมนตรีชมนิทรรศการ แล้วก็เดินเข้ามาในห้องเดินเข้ามาในห้องปุ๊บ รอเข้าเป็น kv แล้วก็เป็นไอ้นี่ไปก่อนตัดตัวหนังสืออะไรออกไปก่อน ก็คือเป็น Login พอท่านนั่งแป๊บนึงอ่ะแล้วเดี๋ยวจะเข้าไปเปิดตัวพี่ก่อน เปิดตัวพี่เองก็จะกลับไปเป็นเหมือนเดิมเป็นตัวหนังสือ ก็เป็นลาบ ไม่ไม่ไม่ไม่ไม่ลดละหรือว่าท่านถึงปุ๊บก็เนี่ยเข้าคิวละ เข้าคิวบ์มายืนพูด หากกล่าวต้อนรับใช่ไหมหากกล่าวต้อนรับแล้วก็จะเข้าตัวเป็นวิทยาตัวที่ 2 อาจนายก ลั่นเลยมาเลย วีทีอาร์นายกมาเลย ต่อผู้อ่านเข้าไปโอเคเปิดไป คนไทยทุกท่านเนื่องในโอกาสวันคนพิการสากลที่ฉันขอส่งความรัก และความปรารถนาดีมายังพี่น้องคนพิการและครอบครัวคนพิการทุกคน องค์การสหประชาชาติกำหนดให้วันที่ 3 ธันวาคมของทุกปี วันคนพิการสากลนับเป็นวันแห่งการเปลี่ยนแปลงทางด้านกฎหมาย สังคมเศรษฐกิจ สร้างความตระหนักรู้ให้สังคมต่อสิทธิในการดำรงชีวิตและศักดิ์ศรีความเป็นมนุษย์ พิการ เพื่อพัฒนาคุณภาพชีวิตของคนพิการให้ดีมากขึ้นต่อไปความเท่าเทียมทางโอกาส คือสิ่งที่เราเชื่อมั่น นโยบายของรัฐบาลจึงถูกออกแบบโดยคำนึงถึงคนพิการและครอบครัวคนพิการ เพื่อให้คนพิการได้เข้าถึงสิทธิที่สมควรได้รับ เข้าถึงโอกาสทางเศรษฐกิจ ทรัพยากร กระบวนการยุติธรรมบริการสาธารณะและมีหลักประกันทางสังคม ที่ครอบคลุมและเหมาะสมโดยบูรณาการการทำงานทุกภาคส่วน รายการขจัดอุปสรรคต่างๆเพื่อให้คนพิการ ใช้ชีวิตอย่างอิสระมีศักดิ์ศรีได้เป็นในสิ่งที่อยากเป็นได้ทำ สิ่งที่อยากทำ ตัวที่ความพิการไม่ใช่อุปสรรคอีกต่อไป ในโอกาสวันคนพิการสากลประจำปี 2561 นี้ดิฉันขอส่งกำลังใจ ให้พี่น้องคนพิการและครอบครัวของคนพิการทุกท่านขอให้เชื่อมั่นว่า รัฐบาลจะดูแลทุกคนให้สามารถดำรงชีวิต ละเท่าถึงสวัสดิการพื้นฐานได้อย่างเท่าเทียมกัน ไลน์พี่น้องคนพิการทุกท่านมีความสุข มีแรงบันดาลใจในการดำเนินชีวิต ได้ใช้ศักยภาพของตนเองอย่างเต็มที่ขอบคุณค่ะ ขอขอบคุณท่านนายกรัฐมนตรี OK ถึงขั้นจะไม่ได้มาเนื่องจากติดภารกิจสำคัญแต่ท่านได้เห็นความสำคัญเล็งเห็นปัญหาของคนพิการเพื่อตอบสนองตามนโยบายของรัฐบาล กรมส่งเสริมและพัฒนาคุณภาพชีวิตคนพิการกระทรวงการพัฒนาสังคม ความหมายของมนุษย์รวมทั้งหน่วยงานสมาคมสภาคนพิการทุกประเภทแห่งประเทศไทย องค์กรคนพิการแต่ละประเภทแต่ละภาคีเครือข่ายทุกภาคส่วนจะได้ร่วมมือกันเพื่อส่ง ฟูสมรรถภาพคนพิการอย่างกว้างขวางตลอดจนรณรงค์เรื่องสิทธิและความเท่าเทียมกัน ผมเป็นคนพิการได้มีส่วนร่วมในกิจกรรมของสังคมอย่างสร้างสรรค์เป็นธรรมและเสมอภาค ขอเชิญชมวีดีทัศน์เพิ่มโอกาสและสร้างเสริมคุณค่าคนพิการในสังคมที่เท่าเทียม วิธีเอาตัวที่ 3 ซึ่งยังไม่มา สมมุติเป็นตัวนี้ จบวิทยาตัวที่ 3 ครับ ขอบคุณครับป้าต่อไปไปชมการแสดงของคุณสมศักดิ์นะครับอันนี้เป็นการแสดงอันนี้ หรือว่าซ้ายขวาเป็น ob ไปก่อน ใต้ตาเป็น OT แสดงว่าเหมือนเขาจะเป็นคนพิการที่เล่นกีต้าร์โชว์บนเวทีประมาณนี้นะคะพี่ ขอบคุณครับขอบคุณครับและงานในวันนี้ มาจากสหประชาชาติที่ได้กำหนดให้มี วันพิการสากลเราไปฟังสาสวันคนพิการสากลประจำปี 2561 ขอเรียนเชิญคุณพิราบอีเมล sorry ภาษาไทยภาษาชาติประจำประเทศไทย usps ขึ้นข่าวสารของเวทีในเซ็นทรัล ให้หน่อย ไว้ก่อนนะพี่ ข้าวโพด ได้ข่าวเลยนะเดี๋ยวพอ จบ ฉันชื่ออะไร การแสดงและพิธีกรต้องดึงไว้อ่ะ ขอเป็นภาพสดไปขวานะครับไม่ได้รีบ ไม่ขนาดนั้น พาครอบครัวเที่ยวนะครับ แล้วก็ เข้าซุปเปอร์เข้าล่ามืออาชีพจบ 9 จบ กล่าวจบปากพิธีกรจะเรียนเชิญกล่าวรายงานข้างล่าง อยู่ใกล้ปาก เป็นไบโอเหมือนเดิม อยู่ช่วงเช้าใช่ไหมได้จริงๆมอบโล่ เซ็นทรัล เอาที่อยู่ก่อนตอนแรกอ่ะที่เป็นคุณอนุกูล ไม่เป็นไรก็ตามชื่อก่อน พี่น็อตช่วงบ่ายชื่อใครที่เป็นกล่าวรายงาน ตอนนี้คือกล่าวรายงานการเข้าพิธีกรใช่ไหม คุณอยู่ n ลง ในสคริปต์จะเป็นนายกสมาคมอ่านสารนะพี่ขอขอบคุณและขอเสียงปรบมือให้กับ yuexin ด้วยนะคะ สานสานเป็นคนพิการให้เราได้ฟังกันในวัน ดีค่ะกำลังเข้าไปขอเรียนเชิญในวิทยุ คนของ Un จบแล้วลงถูกไหมแล้วคนอ่านสารชื่ออะไรนายวิทยุ บุนนาค นายกสมาคม ไปคนเดียวได้ไงคุณอ๊อด เดี๋ยวขอผมขึ้นไปโอนให้หน่อย ขอเป็นโทษทีเมื่อกี้ Un ต่อใช่ป่ะเสร็จปุ๊บ Un เสร็จแล้วอีกคนชื่ออะไรนะ ยุทธบุนนาคครับพี่วิทยุคุณนาย ใช่ๆ ข่าวที่ประเทศด้านบนเหมือนกันอันนี้คือบนโพเดียม บ้านเลขที่เหมือนกัน นี่ไปเลยดีกว่าตัวเดียวไปเลย เดี๋ยวฝากทำโลโก้ให้เขาแล้วกัน Un กับอันนี้ เขาอยากได้ ที่จอดดีกว่าง่ายกว่า สวัสดีครับคุณวิชัยบุนนาคครับ ขอขอบคุณท่านนายกสมาคมสภาคนพิการทุกประเภทแห่งประเทศไทยด้วยนะครับ และลำดับต่อไปขอเรียนเชิญนายอนุกูลปิด แก้วปลัดกระทรวงการพัฒนาสังคมและความมั่นคงของมนุษย์ กล่าวรายงานวัตถุประสงค์ของการจัดงานวันนี้ครับ อันนี้เก่าที่เที่ยวข้างล่างนะ สวัสดีครับสวัสดีครับ อนุกูลกล่าวรายงานนะครับท่านอนุกูลกล่าวรายงานครับผม เปิดขึ้น ขึ้น ภาพหน้าจอซ้ายขวา ครับท่านขอบคุณท่านปลัดนะครับเก่า จบปุ๊บเข้าที่ก่อน ขอบคุณท่านปลัดที่ให้เกียรติขึ้นกล่าวรายงานในวันนี้ด้วยนะคะแล้วก็ได้เวลาสมควรแล้วล่ะ ไปขอเรียนเชิญนายวราวุธศิลปอาชารัฐมนตรีว่าการกระทรวงการพัฒนาสังคมและความมั่นคงของมนุษย์ขึ้นจากการเปิดงาน ประจำปี 2561 วันที่ 5 ไปโอมาอาวุธ ไอ้ที่บอกว่าตอนนี้ ใช่ครับพี่เราเชิญนายกสมาคมโรงแล้วก็เชิญปลัดขึ้นกลับพรุ่งนี้ อายุจะลงหนัก มันคนหล่อเลยถามคนต้องใช้ Un ใช่ป่ะ Un แล้วก็เก่า Un มีนายกสมาคม ข้างล่าง ข้างล่าง ไปเลยไปเลย จากท่านนายกสมาคมพระเกียรติ ไม่เป็นไร จบคณะพิธีกรเรียนเชิญท่านรัฐมนตรี ขอบคุณท่านรัฐมนตรีขอขอบคุณท่านปลัดที่ให้เกียรติกับรายงานและ สมควรแล้วขอเรียนเชิญนายวรา ราชาขึ้นเก่า เปิดงานวันคนพิการสากลประจำปี 2560 เดินขึ้นนะ ขึ้น 9 จบ ขอขอบคุณท่านรัฐมนตรีประกอบด้วยนะ ร่วมเป็นประธานในพิธีเปิดงานและขอเรียนเชิญขึ้น กระทรวงท่านอธิบดีกรมส่งเสริม USS นายกสมาคมผู้พิการ เพื่อร่วมทำพิธีสมา ก็เอาที่เขียนได้ พี่ออยกับพี่ปลาย เจ้าของหัวใจ เรียนเชิญไม่ต้องขอบคุณท่านนะ ขอเรียนเชิญท่านอยู่ต่อเลยนะแล้วก็ ถ้าเข้ามาฉันจะยืมนะแล้วก็เจอท่านอื่นเข้าไปนะ ขอบคุณท่านขอขอบคุณท่านนั้นก็คือพอจะอยู่ต่อเลย เปรียบเทียบ เล่นอื่น ปลัดกระทรวงพัฒนาสังคมและความมั่นคงของมนุษย์ปิ่นแก้ว อธิบดีกรมส่งเสริมและพัฒนาคุณภาพชีวิตคุณธงชัยวิเชียร ไอ้ 5 คนที่มีชื่อใคร ลองลองเปิดมาหน่อย ลำดับต่อไปขอเชิญคุณอนุกูลปิดแก้วปลัดกระทรวงการพัฒนาสังคมและความมั่นคงของมนุษย์ ต่อไปคุณโชคชัยวิเชียรชัยยะอธิบดีกรมส่งเสริมและพัฒนาคุณภาพชีวิตคน บ้าน มิเกล restorative วิทยุตบุนนาคนายกสมาคมคนพิการ ประเทศแห่งประเทศไทย ต่อไป เวทีเพิ่งทำพิธีเปิดงานวันพิการสากล วันนี้อยู่แล้วครับพี่เดี๋ยวรอลูกค้ามาส่ง คนนึงยังไม่ได้ชื่อ สมมุติว่า ขึ้นจอซ้ายขวาเอา เดี๋ยวไปขึ้น ก็ไม่ขึ้น ทุกคนยืนขึ้นมันมายืนเลย โอเคป่ะพี่ทุกท่าน พร้อมแล้วเรามานับถอยหลังไปพร้อมกันนะคะ 4 นับถอยหลัง 432 ฝึก และนี่ ถ่ายภาพร่วมกันก่อน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งานคนพิการ</dc:title>
  <dc:creator/>
  <cp:keywords/>
  <dcterms:created xsi:type="dcterms:W3CDTF">2024-12-03T08:58:07Z</dcterms:created>
  <dcterms:modified xsi:type="dcterms:W3CDTF">2024-12-03T08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7 เวลา 13.56 น.</vt:lpwstr>
  </property>
  <property fmtid="{D5CDD505-2E9C-101B-9397-08002B2CF9AE}" pid="3" name="subtitle">
    <vt:lpwstr/>
  </property>
</Properties>
</file>